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34fb85d68cc67a340463c079c76df45b2acec9"/>
      <w:r>
        <w:rPr>
          <w:b/>
        </w:rPr>
        <w:t xml:space="preserve">ПРОТОКОЛ ПРО РЕЗУЛЬТАТИ ЗЕМЕЛЬНИХ ТОРГІВ № LAE001-UA-20240328-962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1:002:0163, площею, 5,9175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1:002:0163, площею, 5,9175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7 3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79 144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773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3 21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 957,24 грн (вісім тисяч дев'ятсот п'ятдесят сім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44 253,76 грн (сорок чотири тисячі двісті п'ятдесят три гривні 7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34 890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0:40:05Z</dcterms:created>
  <dcterms:modified xsi:type="dcterms:W3CDTF">2024-05-19T20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